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1BE43A34" w14:textId="77777777" w:rsidR="00D51884" w:rsidRDefault="00D51884">
      <w:pPr>
        <w:pStyle w:val="line"/>
      </w:pPr>
    </w:p>
    <w:p w14:paraId="1D99B04A" w14:textId="77777777" w:rsidR="00D51884" w:rsidRDefault="00F229B3" w:rsidP="00F229B3">
      <w:pPr>
        <w:pStyle w:val="Title"/>
        <w:wordWrap w:val="0"/>
        <w:rPr>
          <w:lang w:eastAsia="zh-CN"/>
        </w:rPr>
      </w:pPr>
      <w:r>
        <w:t xml:space="preserve">Test </w:t>
      </w:r>
      <w:r w:rsidR="00132122">
        <w:t>Report</w:t>
      </w:r>
    </w:p>
    <w:p w14:paraId="2C0CC0BB" w14:textId="77777777" w:rsidR="00D51884" w:rsidRDefault="00D51884">
      <w:pPr>
        <w:pStyle w:val="Title"/>
        <w:spacing w:before="0pt" w:after="20pt"/>
        <w:rPr>
          <w:sz w:val="40"/>
        </w:rPr>
      </w:pPr>
      <w:r>
        <w:rPr>
          <w:sz w:val="40"/>
        </w:rPr>
        <w:t>for</w:t>
      </w:r>
    </w:p>
    <w:p w14:paraId="004A821B" w14:textId="4186E405" w:rsidR="00D51884" w:rsidRDefault="008F3DD0">
      <w:pPr>
        <w:pStyle w:val="Title"/>
      </w:pPr>
      <w:r>
        <w:t>DegreeOverview</w:t>
      </w:r>
    </w:p>
    <w:p w14:paraId="456DF3D1" w14:textId="3B73F238" w:rsidR="00D51884" w:rsidRDefault="00D51884">
      <w:pPr>
        <w:pStyle w:val="ByLine"/>
      </w:pPr>
      <w:r>
        <w:t xml:space="preserve">Prepared by </w:t>
      </w:r>
      <w:r w:rsidR="008F3DD0" w:rsidRPr="008F3DD0">
        <w:t>Bohui WU, Xuan WANG, Fuhao RUAN, Yu WU</w:t>
      </w:r>
    </w:p>
    <w:p w14:paraId="262F60A3" w14:textId="5E6AFD8E" w:rsidR="00D51884" w:rsidRDefault="008F3DD0">
      <w:pPr>
        <w:pStyle w:val="ByLine"/>
      </w:pPr>
      <w:r>
        <w:t>Lily</w:t>
      </w:r>
    </w:p>
    <w:p w14:paraId="029B0890" w14:textId="29E0073A" w:rsidR="00D51884" w:rsidRDefault="008F3DD0">
      <w:pPr>
        <w:pStyle w:val="ByLine"/>
      </w:pPr>
      <w:r>
        <w:t>05/26/2021</w:t>
      </w:r>
    </w:p>
    <w:p w14:paraId="10A42A66" w14:textId="77777777" w:rsidR="00D51884" w:rsidRDefault="00D51884">
      <w:pPr>
        <w:pStyle w:val="ChangeHistoryTitle"/>
        <w:rPr>
          <w:sz w:val="32"/>
        </w:rPr>
        <w:sectPr w:rsidR="00D5188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612pt" w:h="792pt" w:code="1"/>
          <w:pgMar w:top="72pt" w:right="72pt" w:bottom="72pt" w:left="72pt" w:header="36pt" w:footer="36pt" w:gutter="0pt"/>
          <w:pgNumType w:fmt="lowerRoman" w:start="1"/>
          <w:cols w:space="36pt"/>
        </w:sectPr>
      </w:pPr>
    </w:p>
    <w:p w14:paraId="04FB335F" w14:textId="77777777" w:rsidR="00F97862" w:rsidRDefault="00F97862">
      <w:pPr>
        <w:pStyle w:val="TOCHeading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End w:id="0"/>
      <w:bookmarkEnd w:id="1"/>
      <w:bookmarkEnd w:id="2"/>
      <w:bookmarkEnd w:id="3"/>
      <w:bookmarkEnd w:id="4"/>
      <w:r>
        <w:lastRenderedPageBreak/>
        <w:t>Contents</w:t>
      </w:r>
    </w:p>
    <w:p w14:paraId="2F443ECA" w14:textId="2F9F9E49" w:rsidR="002141A0" w:rsidRDefault="00F97862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2957670" w:history="1">
        <w:r w:rsidR="002141A0" w:rsidRPr="00347A75">
          <w:rPr>
            <w:rStyle w:val="Hyperlink"/>
          </w:rPr>
          <w:t>1.</w:t>
        </w:r>
        <w:r w:rsidR="002141A0">
          <w:rPr>
            <w:rFonts w:asciiTheme="minorHAnsi" w:eastAsiaTheme="minorEastAsia" w:hAnsiTheme="minorHAnsi" w:cstheme="minorBidi"/>
            <w:b w:val="0"/>
            <w:sz w:val="22"/>
            <w:szCs w:val="22"/>
            <w:lang w:eastAsia="zh-CN"/>
          </w:rPr>
          <w:tab/>
        </w:r>
        <w:r w:rsidR="002141A0" w:rsidRPr="00347A75">
          <w:rPr>
            <w:rStyle w:val="Hyperlink"/>
          </w:rPr>
          <w:t>Brief description</w:t>
        </w:r>
        <w:r w:rsidR="002141A0">
          <w:rPr>
            <w:webHidden/>
          </w:rPr>
          <w:tab/>
        </w:r>
        <w:r w:rsidR="002141A0">
          <w:rPr>
            <w:webHidden/>
          </w:rPr>
          <w:fldChar w:fldCharType="begin"/>
        </w:r>
        <w:r w:rsidR="002141A0">
          <w:rPr>
            <w:webHidden/>
          </w:rPr>
          <w:instrText xml:space="preserve"> PAGEREF _Toc72957670 \h </w:instrText>
        </w:r>
        <w:r w:rsidR="002141A0">
          <w:rPr>
            <w:webHidden/>
          </w:rPr>
        </w:r>
        <w:r w:rsidR="002141A0">
          <w:rPr>
            <w:webHidden/>
          </w:rPr>
          <w:fldChar w:fldCharType="separate"/>
        </w:r>
        <w:r w:rsidR="002141A0">
          <w:rPr>
            <w:webHidden/>
          </w:rPr>
          <w:t>1</w:t>
        </w:r>
        <w:r w:rsidR="002141A0">
          <w:rPr>
            <w:webHidden/>
          </w:rPr>
          <w:fldChar w:fldCharType="end"/>
        </w:r>
      </w:hyperlink>
    </w:p>
    <w:p w14:paraId="6829903D" w14:textId="3428F9B0" w:rsidR="002141A0" w:rsidRDefault="00A73E10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eastAsia="zh-CN"/>
        </w:rPr>
      </w:pPr>
      <w:hyperlink w:anchor="_Toc72957671" w:history="1">
        <w:r w:rsidR="002141A0" w:rsidRPr="00347A75">
          <w:rPr>
            <w:rStyle w:val="Hyperlink"/>
            <w:lang w:eastAsia="zh-CN"/>
          </w:rPr>
          <w:t>2.</w:t>
        </w:r>
        <w:r w:rsidR="002141A0">
          <w:rPr>
            <w:rFonts w:asciiTheme="minorHAnsi" w:eastAsiaTheme="minorEastAsia" w:hAnsiTheme="minorHAnsi" w:cstheme="minorBidi"/>
            <w:b w:val="0"/>
            <w:sz w:val="22"/>
            <w:szCs w:val="22"/>
            <w:lang w:eastAsia="zh-CN"/>
          </w:rPr>
          <w:tab/>
        </w:r>
        <w:r w:rsidR="002141A0" w:rsidRPr="00347A75">
          <w:rPr>
            <w:rStyle w:val="Hyperlink"/>
            <w:lang w:eastAsia="zh-CN"/>
          </w:rPr>
          <w:t>Test date and performer</w:t>
        </w:r>
        <w:r w:rsidR="002141A0">
          <w:rPr>
            <w:webHidden/>
          </w:rPr>
          <w:tab/>
        </w:r>
        <w:r w:rsidR="002141A0">
          <w:rPr>
            <w:webHidden/>
          </w:rPr>
          <w:fldChar w:fldCharType="begin"/>
        </w:r>
        <w:r w:rsidR="002141A0">
          <w:rPr>
            <w:webHidden/>
          </w:rPr>
          <w:instrText xml:space="preserve"> PAGEREF _Toc72957671 \h </w:instrText>
        </w:r>
        <w:r w:rsidR="002141A0">
          <w:rPr>
            <w:webHidden/>
          </w:rPr>
        </w:r>
        <w:r w:rsidR="002141A0">
          <w:rPr>
            <w:webHidden/>
          </w:rPr>
          <w:fldChar w:fldCharType="separate"/>
        </w:r>
        <w:r w:rsidR="002141A0">
          <w:rPr>
            <w:webHidden/>
          </w:rPr>
          <w:t>1</w:t>
        </w:r>
        <w:r w:rsidR="002141A0">
          <w:rPr>
            <w:webHidden/>
          </w:rPr>
          <w:fldChar w:fldCharType="end"/>
        </w:r>
      </w:hyperlink>
    </w:p>
    <w:p w14:paraId="1D8F7198" w14:textId="10D6A23D" w:rsidR="002141A0" w:rsidRDefault="00A73E10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eastAsia="zh-CN"/>
        </w:rPr>
      </w:pPr>
      <w:hyperlink w:anchor="_Toc72957672" w:history="1">
        <w:r w:rsidR="002141A0" w:rsidRPr="00347A75">
          <w:rPr>
            <w:rStyle w:val="Hyperlink"/>
          </w:rPr>
          <w:t>3.</w:t>
        </w:r>
        <w:r w:rsidR="002141A0">
          <w:rPr>
            <w:rFonts w:asciiTheme="minorHAnsi" w:eastAsiaTheme="minorEastAsia" w:hAnsiTheme="minorHAnsi" w:cstheme="minorBidi"/>
            <w:b w:val="0"/>
            <w:sz w:val="22"/>
            <w:szCs w:val="22"/>
            <w:lang w:eastAsia="zh-CN"/>
          </w:rPr>
          <w:tab/>
        </w:r>
        <w:r w:rsidR="002141A0" w:rsidRPr="00347A75">
          <w:rPr>
            <w:rStyle w:val="Hyperlink"/>
          </w:rPr>
          <w:t>References</w:t>
        </w:r>
        <w:r w:rsidR="002141A0">
          <w:rPr>
            <w:webHidden/>
          </w:rPr>
          <w:tab/>
        </w:r>
        <w:r w:rsidR="002141A0">
          <w:rPr>
            <w:webHidden/>
          </w:rPr>
          <w:fldChar w:fldCharType="begin"/>
        </w:r>
        <w:r w:rsidR="002141A0">
          <w:rPr>
            <w:webHidden/>
          </w:rPr>
          <w:instrText xml:space="preserve"> PAGEREF _Toc72957672 \h </w:instrText>
        </w:r>
        <w:r w:rsidR="002141A0">
          <w:rPr>
            <w:webHidden/>
          </w:rPr>
        </w:r>
        <w:r w:rsidR="002141A0">
          <w:rPr>
            <w:webHidden/>
          </w:rPr>
          <w:fldChar w:fldCharType="separate"/>
        </w:r>
        <w:r w:rsidR="002141A0">
          <w:rPr>
            <w:webHidden/>
          </w:rPr>
          <w:t>1</w:t>
        </w:r>
        <w:r w:rsidR="002141A0">
          <w:rPr>
            <w:webHidden/>
          </w:rPr>
          <w:fldChar w:fldCharType="end"/>
        </w:r>
      </w:hyperlink>
    </w:p>
    <w:p w14:paraId="23058A3F" w14:textId="71CD89B0" w:rsidR="002141A0" w:rsidRDefault="00A73E10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eastAsia="zh-CN"/>
        </w:rPr>
      </w:pPr>
      <w:hyperlink w:anchor="_Toc72957673" w:history="1">
        <w:r w:rsidR="002141A0" w:rsidRPr="00347A75">
          <w:rPr>
            <w:rStyle w:val="Hyperlink"/>
          </w:rPr>
          <w:t>4.</w:t>
        </w:r>
        <w:r w:rsidR="002141A0">
          <w:rPr>
            <w:rFonts w:asciiTheme="minorHAnsi" w:eastAsiaTheme="minorEastAsia" w:hAnsiTheme="minorHAnsi" w:cstheme="minorBidi"/>
            <w:b w:val="0"/>
            <w:sz w:val="22"/>
            <w:szCs w:val="22"/>
            <w:lang w:eastAsia="zh-CN"/>
          </w:rPr>
          <w:tab/>
        </w:r>
        <w:r w:rsidR="002141A0" w:rsidRPr="00347A75">
          <w:rPr>
            <w:rStyle w:val="Hyperlink"/>
          </w:rPr>
          <w:t>Error report</w:t>
        </w:r>
        <w:r w:rsidR="002141A0">
          <w:rPr>
            <w:webHidden/>
          </w:rPr>
          <w:tab/>
        </w:r>
        <w:r w:rsidR="002141A0">
          <w:rPr>
            <w:webHidden/>
          </w:rPr>
          <w:fldChar w:fldCharType="begin"/>
        </w:r>
        <w:r w:rsidR="002141A0">
          <w:rPr>
            <w:webHidden/>
          </w:rPr>
          <w:instrText xml:space="preserve"> PAGEREF _Toc72957673 \h </w:instrText>
        </w:r>
        <w:r w:rsidR="002141A0">
          <w:rPr>
            <w:webHidden/>
          </w:rPr>
        </w:r>
        <w:r w:rsidR="002141A0">
          <w:rPr>
            <w:webHidden/>
          </w:rPr>
          <w:fldChar w:fldCharType="separate"/>
        </w:r>
        <w:r w:rsidR="002141A0">
          <w:rPr>
            <w:webHidden/>
          </w:rPr>
          <w:t>1</w:t>
        </w:r>
        <w:r w:rsidR="002141A0">
          <w:rPr>
            <w:webHidden/>
          </w:rPr>
          <w:fldChar w:fldCharType="end"/>
        </w:r>
      </w:hyperlink>
    </w:p>
    <w:p w14:paraId="269544F1" w14:textId="3BE1FE43" w:rsidR="002141A0" w:rsidRDefault="00A73E10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eastAsia="zh-CN"/>
        </w:rPr>
      </w:pPr>
      <w:hyperlink w:anchor="_Toc72957674" w:history="1">
        <w:r w:rsidR="002141A0" w:rsidRPr="00347A75">
          <w:rPr>
            <w:rStyle w:val="Hyperlink"/>
          </w:rPr>
          <w:t>5.</w:t>
        </w:r>
        <w:r w:rsidR="002141A0">
          <w:rPr>
            <w:rFonts w:asciiTheme="minorHAnsi" w:eastAsiaTheme="minorEastAsia" w:hAnsiTheme="minorHAnsi" w:cstheme="minorBidi"/>
            <w:b w:val="0"/>
            <w:sz w:val="22"/>
            <w:szCs w:val="22"/>
            <w:lang w:eastAsia="zh-CN"/>
          </w:rPr>
          <w:tab/>
        </w:r>
        <w:r w:rsidR="002141A0" w:rsidRPr="00347A75">
          <w:rPr>
            <w:rStyle w:val="Hyperlink"/>
          </w:rPr>
          <w:t>Appendix</w:t>
        </w:r>
        <w:r w:rsidR="002141A0">
          <w:rPr>
            <w:webHidden/>
          </w:rPr>
          <w:tab/>
        </w:r>
        <w:r w:rsidR="002141A0">
          <w:rPr>
            <w:webHidden/>
          </w:rPr>
          <w:fldChar w:fldCharType="begin"/>
        </w:r>
        <w:r w:rsidR="002141A0">
          <w:rPr>
            <w:webHidden/>
          </w:rPr>
          <w:instrText xml:space="preserve"> PAGEREF _Toc72957674 \h </w:instrText>
        </w:r>
        <w:r w:rsidR="002141A0">
          <w:rPr>
            <w:webHidden/>
          </w:rPr>
        </w:r>
        <w:r w:rsidR="002141A0">
          <w:rPr>
            <w:webHidden/>
          </w:rPr>
          <w:fldChar w:fldCharType="separate"/>
        </w:r>
        <w:r w:rsidR="002141A0">
          <w:rPr>
            <w:webHidden/>
          </w:rPr>
          <w:t>2</w:t>
        </w:r>
        <w:r w:rsidR="002141A0">
          <w:rPr>
            <w:webHidden/>
          </w:rPr>
          <w:fldChar w:fldCharType="end"/>
        </w:r>
      </w:hyperlink>
    </w:p>
    <w:p w14:paraId="5763E8A9" w14:textId="478291EA" w:rsidR="00F97862" w:rsidRDefault="00F97862">
      <w:r>
        <w:rPr>
          <w:b/>
          <w:bCs/>
          <w:noProof/>
        </w:rPr>
        <w:fldChar w:fldCharType="end"/>
      </w:r>
    </w:p>
    <w:p w14:paraId="2EE17A54" w14:textId="77777777" w:rsidR="00D51884" w:rsidRDefault="00D51884">
      <w:pPr>
        <w:rPr>
          <w:rFonts w:ascii="Times New Roman" w:hAnsi="Times New Roman"/>
          <w:b/>
          <w:noProof/>
        </w:rPr>
      </w:pPr>
    </w:p>
    <w:p w14:paraId="1B1EC7AD" w14:textId="77777777" w:rsidR="00D51884" w:rsidRDefault="00D51884">
      <w:pPr>
        <w:rPr>
          <w:rFonts w:ascii="Times New Roman" w:hAnsi="Times New Roman"/>
          <w:b/>
          <w:noProof/>
        </w:rPr>
      </w:pPr>
    </w:p>
    <w:p w14:paraId="06DF058D" w14:textId="77777777" w:rsidR="00D51884" w:rsidRDefault="00D51884">
      <w:pPr>
        <w:rPr>
          <w:b/>
        </w:rPr>
      </w:pPr>
    </w:p>
    <w:p w14:paraId="34E4B390" w14:textId="77777777" w:rsidR="00D51884" w:rsidRDefault="00D51884"/>
    <w:p w14:paraId="44C95DC6" w14:textId="77777777" w:rsidR="00C21966" w:rsidRDefault="00C21966"/>
    <w:p w14:paraId="7C1F5330" w14:textId="77777777" w:rsidR="00C21966" w:rsidRPr="00C21966" w:rsidRDefault="00C21966" w:rsidP="00C21966"/>
    <w:p w14:paraId="58C7459B" w14:textId="77777777" w:rsidR="00C21966" w:rsidRPr="00C21966" w:rsidRDefault="00C21966" w:rsidP="00C21966"/>
    <w:p w14:paraId="6FC63E2C" w14:textId="77777777" w:rsidR="00C21966" w:rsidRPr="00C21966" w:rsidRDefault="00C21966" w:rsidP="00C21966"/>
    <w:p w14:paraId="234C0949" w14:textId="77777777" w:rsidR="00C21966" w:rsidRPr="00C21966" w:rsidRDefault="00C21966" w:rsidP="00C21966"/>
    <w:p w14:paraId="370CED31" w14:textId="77777777" w:rsidR="00C21966" w:rsidRPr="00C21966" w:rsidRDefault="00C21966" w:rsidP="00C21966"/>
    <w:p w14:paraId="05F44912" w14:textId="77777777" w:rsidR="00C21966" w:rsidRPr="00C21966" w:rsidRDefault="00C21966" w:rsidP="00C21966"/>
    <w:p w14:paraId="07A3E9F8" w14:textId="77777777" w:rsidR="00C21966" w:rsidRPr="00C21966" w:rsidRDefault="00C21966" w:rsidP="00C21966"/>
    <w:p w14:paraId="36538BF0" w14:textId="77777777" w:rsidR="00C21966" w:rsidRPr="00C21966" w:rsidRDefault="00C21966" w:rsidP="00C21966"/>
    <w:p w14:paraId="3E2C3C8C" w14:textId="77777777" w:rsidR="00C21966" w:rsidRPr="00C21966" w:rsidRDefault="00C21966" w:rsidP="00C21966"/>
    <w:p w14:paraId="421B8FD7" w14:textId="77777777" w:rsidR="00C21966" w:rsidRPr="00C21966" w:rsidRDefault="00C21966" w:rsidP="00C21966"/>
    <w:p w14:paraId="366A01CC" w14:textId="77777777" w:rsidR="00C21966" w:rsidRPr="00C21966" w:rsidRDefault="00C21966" w:rsidP="00C21966"/>
    <w:p w14:paraId="1BD3CF05" w14:textId="77777777" w:rsidR="00C21966" w:rsidRPr="00C21966" w:rsidRDefault="00C21966" w:rsidP="00C21966"/>
    <w:p w14:paraId="27B9B97A" w14:textId="77777777" w:rsidR="00C21966" w:rsidRPr="00C21966" w:rsidRDefault="00C21966" w:rsidP="00C21966"/>
    <w:p w14:paraId="1B0D3BD0" w14:textId="77777777" w:rsidR="00C21966" w:rsidRPr="00C21966" w:rsidRDefault="00C21966" w:rsidP="00C21966"/>
    <w:p w14:paraId="65BC60C5" w14:textId="77777777" w:rsidR="00C21966" w:rsidRPr="00C21966" w:rsidRDefault="00C21966" w:rsidP="00C21966"/>
    <w:p w14:paraId="06D946FA" w14:textId="77777777" w:rsidR="00C21966" w:rsidRPr="00C21966" w:rsidRDefault="00C21966" w:rsidP="00C21966"/>
    <w:p w14:paraId="58849D64" w14:textId="77777777" w:rsidR="00C21966" w:rsidRPr="00C21966" w:rsidRDefault="00C21966" w:rsidP="00C21966"/>
    <w:p w14:paraId="7296E47C" w14:textId="77777777" w:rsidR="00C21966" w:rsidRPr="00C21966" w:rsidRDefault="00C21966" w:rsidP="00C21966"/>
    <w:p w14:paraId="21C85D1D" w14:textId="77777777" w:rsidR="00C21966" w:rsidRPr="00C21966" w:rsidRDefault="00C21966" w:rsidP="00C21966"/>
    <w:p w14:paraId="1EA8E2F3" w14:textId="77777777" w:rsidR="00C21966" w:rsidRPr="00C21966" w:rsidRDefault="00C21966" w:rsidP="00C21966"/>
    <w:p w14:paraId="50174DB5" w14:textId="77777777" w:rsidR="00C21966" w:rsidRPr="00C21966" w:rsidRDefault="00C21966" w:rsidP="00C21966"/>
    <w:p w14:paraId="290CF2E5" w14:textId="77777777" w:rsidR="00C21966" w:rsidRPr="00C21966" w:rsidRDefault="00C21966" w:rsidP="00C21966"/>
    <w:p w14:paraId="70CF025F" w14:textId="77777777" w:rsidR="00C21966" w:rsidRPr="00C21966" w:rsidRDefault="00C21966" w:rsidP="00C21966"/>
    <w:p w14:paraId="509AE5C8" w14:textId="77777777" w:rsidR="00C21966" w:rsidRPr="00C21966" w:rsidRDefault="00C21966" w:rsidP="00C21966"/>
    <w:p w14:paraId="616DF974" w14:textId="77777777" w:rsidR="00C21966" w:rsidRPr="00C21966" w:rsidRDefault="00C21966" w:rsidP="00C21966"/>
    <w:p w14:paraId="5307C223" w14:textId="77777777" w:rsidR="00C21966" w:rsidRDefault="00C21966" w:rsidP="00C21966">
      <w:pPr>
        <w:tabs>
          <w:tab w:val="start" w:pos="192pt"/>
        </w:tabs>
      </w:pPr>
      <w:r>
        <w:tab/>
      </w:r>
    </w:p>
    <w:p w14:paraId="6BAFA13D" w14:textId="77777777" w:rsidR="00C21966" w:rsidRDefault="00C21966" w:rsidP="00C21966"/>
    <w:p w14:paraId="4BC989E9" w14:textId="77777777" w:rsidR="00D51884" w:rsidRPr="00C21966" w:rsidRDefault="00D51884" w:rsidP="00C21966">
      <w:pPr>
        <w:sectPr w:rsidR="00D51884" w:rsidRPr="00C21966">
          <w:headerReference w:type="default" r:id="rId14"/>
          <w:footerReference w:type="default" r:id="rId15"/>
          <w:pgSz w:w="612pt" w:h="792pt" w:code="1"/>
          <w:pgMar w:top="72pt" w:right="72pt" w:bottom="72pt" w:left="72pt" w:header="36pt" w:footer="36pt" w:gutter="0pt"/>
          <w:pgNumType w:fmt="lowerRoman"/>
          <w:cols w:space="36pt"/>
        </w:sectPr>
      </w:pPr>
    </w:p>
    <w:p w14:paraId="0DBC8717" w14:textId="77777777" w:rsidR="009D46DF" w:rsidRDefault="009D46DF" w:rsidP="009D46DF">
      <w:pPr>
        <w:pStyle w:val="Heading1"/>
      </w:pPr>
      <w:bookmarkStart w:id="5" w:name="_Toc72957670"/>
      <w:r>
        <w:lastRenderedPageBreak/>
        <w:t>Brief description</w:t>
      </w:r>
      <w:bookmarkEnd w:id="5"/>
    </w:p>
    <w:p w14:paraId="14972FDC" w14:textId="3E706D38" w:rsidR="009D46DF" w:rsidRDefault="008F3DD0" w:rsidP="009D46DF">
      <w:pPr>
        <w:pStyle w:val="template"/>
      </w:pPr>
      <w:r>
        <w:rPr>
          <w:i w:val="0"/>
          <w:iCs/>
        </w:rPr>
        <w:t>The entire test took one hour to complete. The major challenge of the test is the software used in the testing runs extremely slow and crashes some testers’ computer</w:t>
      </w:r>
      <w:r w:rsidR="00AB48D7">
        <w:rPr>
          <w:i w:val="0"/>
          <w:iCs/>
        </w:rPr>
        <w:t>s</w:t>
      </w:r>
      <w:r>
        <w:rPr>
          <w:i w:val="0"/>
          <w:iCs/>
        </w:rPr>
        <w:t>.</w:t>
      </w:r>
    </w:p>
    <w:p w14:paraId="0713CEBC" w14:textId="77777777" w:rsidR="001A4F75" w:rsidRDefault="001A4F75">
      <w:pPr>
        <w:pStyle w:val="Heading1"/>
        <w:rPr>
          <w:lang w:eastAsia="zh-CN"/>
        </w:rPr>
      </w:pPr>
      <w:bookmarkStart w:id="6" w:name="_Toc72957671"/>
      <w:r>
        <w:rPr>
          <w:rFonts w:hint="eastAsia"/>
          <w:lang w:eastAsia="zh-CN"/>
        </w:rPr>
        <w:t>Test date and performer</w:t>
      </w:r>
      <w:bookmarkEnd w:id="6"/>
    </w:p>
    <w:p w14:paraId="1DEEC489" w14:textId="7FA9C1B6" w:rsidR="001A4F75" w:rsidRPr="008F3DD0" w:rsidRDefault="008F3DD0" w:rsidP="001A4F75">
      <w:pPr>
        <w:pStyle w:val="template"/>
        <w:rPr>
          <w:i w:val="0"/>
          <w:iCs/>
          <w:lang w:eastAsia="zh-CN"/>
        </w:rPr>
      </w:pPr>
      <w:r>
        <w:rPr>
          <w:i w:val="0"/>
          <w:iCs/>
        </w:rPr>
        <w:t>All tests were r</w:t>
      </w:r>
      <w:r w:rsidR="00AB48D7">
        <w:rPr>
          <w:i w:val="0"/>
          <w:iCs/>
        </w:rPr>
        <w:t>u</w:t>
      </w:r>
      <w:r>
        <w:rPr>
          <w:i w:val="0"/>
          <w:iCs/>
        </w:rPr>
        <w:t xml:space="preserve">n by </w:t>
      </w:r>
      <w:r w:rsidRPr="008F3DD0">
        <w:rPr>
          <w:i w:val="0"/>
          <w:iCs/>
        </w:rPr>
        <w:t xml:space="preserve">Bohui WU, Xuan WANG, Fuhao RUAN, Yu WU </w:t>
      </w:r>
      <w:r>
        <w:rPr>
          <w:i w:val="0"/>
          <w:iCs/>
        </w:rPr>
        <w:t>on May 26, 2021</w:t>
      </w:r>
      <w:r w:rsidR="00AB48D7">
        <w:rPr>
          <w:i w:val="0"/>
          <w:iCs/>
        </w:rPr>
        <w:t>, on their personal computers</w:t>
      </w:r>
      <w:r>
        <w:rPr>
          <w:i w:val="0"/>
          <w:iCs/>
        </w:rPr>
        <w:t>.</w:t>
      </w:r>
    </w:p>
    <w:p w14:paraId="6BF6851F" w14:textId="77777777" w:rsidR="00D51884" w:rsidRDefault="00132122">
      <w:pPr>
        <w:pStyle w:val="Heading1"/>
      </w:pPr>
      <w:bookmarkStart w:id="7" w:name="_Toc72957672"/>
      <w:r>
        <w:t>References</w:t>
      </w:r>
      <w:bookmarkEnd w:id="7"/>
    </w:p>
    <w:p w14:paraId="6B5DEFCB" w14:textId="5FE66409" w:rsidR="00D51884" w:rsidRDefault="00AB48D7">
      <w:pPr>
        <w:pStyle w:val="template"/>
      </w:pPr>
      <w:r>
        <w:rPr>
          <w:i w:val="0"/>
          <w:iCs/>
        </w:rPr>
        <w:t xml:space="preserve">Test Plan </w:t>
      </w:r>
      <w:r w:rsidRPr="00AB48D7">
        <w:rPr>
          <w:i w:val="0"/>
          <w:iCs/>
        </w:rPr>
        <w:t xml:space="preserve">for DegressOverview v1.4 </w:t>
      </w:r>
      <w:r>
        <w:rPr>
          <w:i w:val="0"/>
          <w:iCs/>
        </w:rPr>
        <w:t xml:space="preserve">prepared </w:t>
      </w:r>
      <w:r w:rsidRPr="00AB48D7">
        <w:rPr>
          <w:i w:val="0"/>
          <w:iCs/>
        </w:rPr>
        <w:t>by Lily</w:t>
      </w:r>
      <w:r>
        <w:rPr>
          <w:i w:val="0"/>
          <w:iCs/>
        </w:rPr>
        <w:t>.</w:t>
      </w:r>
    </w:p>
    <w:p w14:paraId="0DC53091" w14:textId="77777777" w:rsidR="00D51884" w:rsidRDefault="00D51884">
      <w:pPr>
        <w:pStyle w:val="template"/>
      </w:pPr>
    </w:p>
    <w:p w14:paraId="46ACD588" w14:textId="614D322A" w:rsidR="00F229B3" w:rsidRDefault="00440D7E" w:rsidP="00F229B3">
      <w:pPr>
        <w:pStyle w:val="Heading1"/>
      </w:pPr>
      <w:bookmarkStart w:id="8" w:name="_Toc72957673"/>
      <w:bookmarkStart w:id="9" w:name="_Toc439994682"/>
      <w:r>
        <w:t>Error report</w:t>
      </w:r>
      <w:bookmarkEnd w:id="8"/>
    </w:p>
    <w:p w14:paraId="6F88914E" w14:textId="77777777" w:rsidR="00EF7A8A" w:rsidRDefault="00EF7A8A" w:rsidP="00F229B3">
      <w:pPr>
        <w:pStyle w:val="template"/>
        <w:rPr>
          <w:lang w:eastAsia="zh-CN"/>
        </w:rPr>
      </w:pPr>
    </w:p>
    <w:tbl>
      <w:tblPr>
        <w:tblW w:w="0pt" w:type="dxa"/>
        <w:tblBorders>
          <w:top w:val="single" w:sz="4" w:space="0" w:color="auto"/>
          <w:start w:val="single" w:sz="4" w:space="0" w:color="auto"/>
          <w:bottom w:val="single" w:sz="4" w:space="0" w:color="auto"/>
          <w:end w:val="single" w:sz="4" w:space="0" w:color="auto"/>
          <w:insideH w:val="single" w:sz="4" w:space="0" w:color="auto"/>
          <w:insideV w:val="single" w:sz="4" w:space="0" w:color="auto"/>
        </w:tblBorders>
        <w:tblLook w:firstRow="1" w:lastRow="0" w:firstColumn="1" w:lastColumn="0" w:noHBand="0" w:noVBand="1"/>
      </w:tblPr>
      <w:tblGrid>
        <w:gridCol w:w="3196"/>
        <w:gridCol w:w="3221"/>
        <w:gridCol w:w="3221"/>
      </w:tblGrid>
      <w:tr w:rsidR="00EF7A8A" w14:paraId="6D5E6341" w14:textId="77777777" w:rsidTr="00A20F4C">
        <w:tc>
          <w:tcPr>
            <w:tcW w:w="164.40pt" w:type="dxa"/>
            <w:shd w:val="clear" w:color="auto" w:fill="auto"/>
          </w:tcPr>
          <w:p w14:paraId="653B4170" w14:textId="77777777" w:rsidR="00EF7A8A" w:rsidRDefault="00EF7A8A" w:rsidP="00F229B3">
            <w:pPr>
              <w:pStyle w:val="template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est case ID</w:t>
            </w:r>
          </w:p>
        </w:tc>
        <w:tc>
          <w:tcPr>
            <w:tcW w:w="164.40pt" w:type="dxa"/>
            <w:shd w:val="clear" w:color="auto" w:fill="auto"/>
          </w:tcPr>
          <w:p w14:paraId="2D4A594E" w14:textId="77777777" w:rsidR="00EF7A8A" w:rsidRDefault="00EF7A8A" w:rsidP="00F229B3">
            <w:pPr>
              <w:pStyle w:val="template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xpected result</w:t>
            </w:r>
          </w:p>
        </w:tc>
        <w:tc>
          <w:tcPr>
            <w:tcW w:w="164.40pt" w:type="dxa"/>
            <w:shd w:val="clear" w:color="auto" w:fill="auto"/>
          </w:tcPr>
          <w:p w14:paraId="1850C33B" w14:textId="77777777" w:rsidR="00EF7A8A" w:rsidRDefault="00EF7A8A" w:rsidP="00F229B3">
            <w:pPr>
              <w:pStyle w:val="template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ctual result</w:t>
            </w:r>
          </w:p>
        </w:tc>
      </w:tr>
      <w:tr w:rsidR="00EF7A8A" w14:paraId="64B6218F" w14:textId="77777777" w:rsidTr="00A20F4C">
        <w:tc>
          <w:tcPr>
            <w:tcW w:w="164.40pt" w:type="dxa"/>
            <w:shd w:val="clear" w:color="auto" w:fill="auto"/>
          </w:tcPr>
          <w:p w14:paraId="5912B6FD" w14:textId="155973C6" w:rsidR="00EF7A8A" w:rsidRDefault="00AB48D7" w:rsidP="00F229B3">
            <w:pPr>
              <w:pStyle w:val="template"/>
              <w:rPr>
                <w:lang w:eastAsia="zh-CN"/>
              </w:rPr>
            </w:pPr>
            <w:r>
              <w:rPr>
                <w:i w:val="0"/>
                <w:iCs/>
                <w:lang w:eastAsia="zh-CN"/>
              </w:rPr>
              <w:t>D1_2</w:t>
            </w:r>
          </w:p>
        </w:tc>
        <w:tc>
          <w:tcPr>
            <w:tcW w:w="164.40pt" w:type="dxa"/>
            <w:shd w:val="clear" w:color="auto" w:fill="auto"/>
          </w:tcPr>
          <w:p w14:paraId="3E02E3D9" w14:textId="1FFAF346" w:rsidR="00EF7A8A" w:rsidRDefault="00AB48D7" w:rsidP="00F229B3">
            <w:pPr>
              <w:pStyle w:val="template"/>
              <w:rPr>
                <w:lang w:eastAsia="zh-CN"/>
              </w:rPr>
            </w:pPr>
            <w:r>
              <w:rPr>
                <w:i w:val="0"/>
                <w:iCs/>
                <w:lang w:eastAsia="zh-CN"/>
              </w:rPr>
              <w:t>The page shows an empty table, and the drop-down menu indicates the student has no performance report.</w:t>
            </w:r>
          </w:p>
        </w:tc>
        <w:tc>
          <w:tcPr>
            <w:tcW w:w="164.40pt" w:type="dxa"/>
            <w:shd w:val="clear" w:color="auto" w:fill="auto"/>
          </w:tcPr>
          <w:p w14:paraId="0FEBD0CE" w14:textId="53E30BBD" w:rsidR="00EF7A8A" w:rsidRPr="00AB48D7" w:rsidRDefault="00AB48D7" w:rsidP="00F229B3">
            <w:pPr>
              <w:pStyle w:val="template"/>
              <w:rPr>
                <w:i w:val="0"/>
                <w:iCs/>
                <w:lang w:eastAsia="zh-CN"/>
              </w:rPr>
            </w:pPr>
            <w:r>
              <w:rPr>
                <w:i w:val="0"/>
                <w:iCs/>
                <w:lang w:eastAsia="zh-CN"/>
              </w:rPr>
              <w:t>The page shows an empty table, but the drop-down menu did not indicate the student has no performance report. Instead, an empty drop-down menu was presented.</w:t>
            </w:r>
          </w:p>
        </w:tc>
      </w:tr>
    </w:tbl>
    <w:p w14:paraId="6B32F777" w14:textId="77777777" w:rsidR="00EF7A8A" w:rsidRDefault="00EF7A8A" w:rsidP="00F229B3">
      <w:pPr>
        <w:pStyle w:val="template"/>
        <w:rPr>
          <w:lang w:eastAsia="zh-CN"/>
        </w:rPr>
      </w:pPr>
    </w:p>
    <w:bookmarkEnd w:id="9"/>
    <w:p w14:paraId="1B32CFD9" w14:textId="77777777" w:rsidR="00242248" w:rsidRDefault="00242248">
      <w:pPr>
        <w:spacing w:line="12pt" w:lineRule="auto"/>
        <w:rPr>
          <w:b/>
          <w:kern w:val="28"/>
          <w:sz w:val="36"/>
        </w:rPr>
      </w:pPr>
      <w:r>
        <w:br w:type="page"/>
      </w:r>
    </w:p>
    <w:p w14:paraId="1D4C8545" w14:textId="01970F4E" w:rsidR="008E145E" w:rsidRDefault="008E145E" w:rsidP="008E145E">
      <w:pPr>
        <w:pStyle w:val="Heading1"/>
      </w:pPr>
      <w:bookmarkStart w:id="10" w:name="_Toc72957674"/>
      <w:r>
        <w:lastRenderedPageBreak/>
        <w:t>Appendix</w:t>
      </w:r>
      <w:bookmarkEnd w:id="10"/>
    </w:p>
    <w:p w14:paraId="4A04DC62" w14:textId="775D2357" w:rsidR="00AB48D7" w:rsidRDefault="00BA5573" w:rsidP="00AB48D7">
      <w:pPr>
        <w:rPr>
          <w:b/>
          <w:bCs/>
        </w:rPr>
      </w:pPr>
      <w:r w:rsidRPr="00BA5573">
        <w:rPr>
          <w:b/>
          <w:bCs/>
        </w:rPr>
        <w:t xml:space="preserve">5.1 Appendix 1: </w:t>
      </w:r>
      <w:r w:rsidR="00B26A50">
        <w:rPr>
          <w:b/>
          <w:bCs/>
        </w:rPr>
        <w:t>S</w:t>
      </w:r>
      <w:r w:rsidRPr="00BA5573">
        <w:rPr>
          <w:b/>
          <w:bCs/>
        </w:rPr>
        <w:t>creenshots of TestComplete</w:t>
      </w:r>
    </w:p>
    <w:p w14:paraId="4B21B2A5" w14:textId="151EE90A" w:rsidR="00242248" w:rsidRDefault="00242248" w:rsidP="00242248">
      <w:pPr>
        <w:jc w:val="center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C24E894" wp14:editId="5DDED5DC">
            <wp:simplePos x="0" y="0"/>
            <wp:positionH relativeFrom="margin">
              <wp:align>right</wp:align>
            </wp:positionH>
            <wp:positionV relativeFrom="paragraph">
              <wp:posOffset>142240</wp:posOffset>
            </wp:positionV>
            <wp:extent cx="6126480" cy="3326765"/>
            <wp:effectExtent l="0" t="0" r="7620" b="6985"/>
            <wp:wrapNone/>
            <wp:docPr id="1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326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AFA05D" w14:textId="554A0E99" w:rsidR="00242248" w:rsidRDefault="00242248" w:rsidP="00242248">
      <w:pPr>
        <w:jc w:val="center"/>
        <w:rPr>
          <w:b/>
          <w:bCs/>
        </w:rPr>
      </w:pPr>
    </w:p>
    <w:p w14:paraId="40CCB515" w14:textId="6D920CE0" w:rsidR="00242248" w:rsidRDefault="00242248" w:rsidP="00242248">
      <w:pPr>
        <w:jc w:val="center"/>
        <w:rPr>
          <w:b/>
          <w:bCs/>
        </w:rPr>
      </w:pPr>
    </w:p>
    <w:p w14:paraId="5B7460AA" w14:textId="2D720D30" w:rsidR="00242248" w:rsidRDefault="00242248" w:rsidP="00242248">
      <w:pPr>
        <w:jc w:val="center"/>
        <w:rPr>
          <w:b/>
          <w:bCs/>
        </w:rPr>
      </w:pPr>
    </w:p>
    <w:p w14:paraId="0236BF88" w14:textId="095E8752" w:rsidR="00242248" w:rsidRDefault="00242248" w:rsidP="00242248">
      <w:pPr>
        <w:jc w:val="center"/>
        <w:rPr>
          <w:b/>
          <w:bCs/>
        </w:rPr>
      </w:pPr>
    </w:p>
    <w:p w14:paraId="0A7A1023" w14:textId="07C9D3CB" w:rsidR="00242248" w:rsidRDefault="00242248" w:rsidP="00242248">
      <w:pPr>
        <w:jc w:val="center"/>
        <w:rPr>
          <w:b/>
          <w:bCs/>
        </w:rPr>
      </w:pPr>
    </w:p>
    <w:p w14:paraId="64CEC918" w14:textId="78BEAF7C" w:rsidR="00242248" w:rsidRDefault="00242248" w:rsidP="00242248">
      <w:pPr>
        <w:jc w:val="center"/>
        <w:rPr>
          <w:b/>
          <w:bCs/>
        </w:rPr>
      </w:pPr>
    </w:p>
    <w:p w14:paraId="2DDB6428" w14:textId="549E14B1" w:rsidR="00242248" w:rsidRDefault="00242248" w:rsidP="00242248">
      <w:pPr>
        <w:jc w:val="center"/>
        <w:rPr>
          <w:b/>
          <w:bCs/>
        </w:rPr>
      </w:pPr>
    </w:p>
    <w:p w14:paraId="4F8CB30D" w14:textId="63BDD103" w:rsidR="00242248" w:rsidRDefault="00242248" w:rsidP="00242248">
      <w:pPr>
        <w:jc w:val="center"/>
        <w:rPr>
          <w:b/>
          <w:bCs/>
        </w:rPr>
      </w:pPr>
    </w:p>
    <w:p w14:paraId="04085163" w14:textId="77777777" w:rsidR="00242248" w:rsidRPr="00BA5573" w:rsidRDefault="00242248" w:rsidP="00242248">
      <w:pPr>
        <w:jc w:val="center"/>
        <w:rPr>
          <w:b/>
          <w:bCs/>
        </w:rPr>
      </w:pPr>
    </w:p>
    <w:p w14:paraId="32787250" w14:textId="0219DB81" w:rsidR="00BA5573" w:rsidRDefault="00BA5573" w:rsidP="00242248">
      <w:pPr>
        <w:jc w:val="center"/>
      </w:pPr>
    </w:p>
    <w:p w14:paraId="32BF6BF7" w14:textId="40EC69CE" w:rsidR="00B26A50" w:rsidRDefault="00B26A50" w:rsidP="00242248">
      <w:pPr>
        <w:jc w:val="center"/>
      </w:pPr>
    </w:p>
    <w:p w14:paraId="5F474204" w14:textId="7A0A5450" w:rsidR="00B26A50" w:rsidRDefault="00B26A50" w:rsidP="00242248">
      <w:pPr>
        <w:jc w:val="center"/>
      </w:pPr>
    </w:p>
    <w:p w14:paraId="188B52F8" w14:textId="3A35F0C8" w:rsidR="00B26A50" w:rsidRDefault="00B26A50" w:rsidP="00242248">
      <w:pPr>
        <w:jc w:val="center"/>
      </w:pPr>
    </w:p>
    <w:p w14:paraId="3559B6EA" w14:textId="5C450001" w:rsidR="00B26A50" w:rsidRDefault="00B26A50" w:rsidP="00242248">
      <w:pPr>
        <w:jc w:val="center"/>
      </w:pPr>
    </w:p>
    <w:p w14:paraId="7FC08E47" w14:textId="191F3D98" w:rsidR="00B26A50" w:rsidRDefault="00B26A50" w:rsidP="00242248">
      <w:pPr>
        <w:jc w:val="center"/>
      </w:pPr>
    </w:p>
    <w:p w14:paraId="5E8AB72D" w14:textId="0AA213B7" w:rsidR="00B26A50" w:rsidRDefault="00B26A50" w:rsidP="00242248">
      <w:pPr>
        <w:jc w:val="center"/>
      </w:pPr>
    </w:p>
    <w:p w14:paraId="06DB0935" w14:textId="1BFCF2CC" w:rsidR="00B26A50" w:rsidRDefault="00B26A50" w:rsidP="00242248">
      <w:pPr>
        <w:jc w:val="center"/>
      </w:pPr>
    </w:p>
    <w:p w14:paraId="51FB4CF5" w14:textId="30C42C78" w:rsidR="00B26A50" w:rsidRDefault="00B26A50" w:rsidP="00242248">
      <w:pPr>
        <w:jc w:val="center"/>
      </w:pPr>
    </w:p>
    <w:p w14:paraId="70EACCC9" w14:textId="7ABF2903" w:rsidR="00B26A50" w:rsidRDefault="00B26A50" w:rsidP="00242248">
      <w:pPr>
        <w:jc w:val="center"/>
      </w:pPr>
    </w:p>
    <w:p w14:paraId="12954ACF" w14:textId="04639E47" w:rsidR="00B26A50" w:rsidRDefault="00B26A50" w:rsidP="00242248">
      <w:pPr>
        <w:jc w:val="center"/>
      </w:pPr>
    </w:p>
    <w:p w14:paraId="7CBBAA4F" w14:textId="46819275" w:rsidR="00B26A50" w:rsidRDefault="00B26A50" w:rsidP="00242248">
      <w:pPr>
        <w:jc w:val="center"/>
      </w:pPr>
    </w:p>
    <w:p w14:paraId="23322891" w14:textId="49E3A0B7" w:rsidR="00B26A50" w:rsidRDefault="00B26A50" w:rsidP="00242248"/>
    <w:p w14:paraId="3C9962E0" w14:textId="623EA672" w:rsidR="00242248" w:rsidRDefault="00242248" w:rsidP="00242248">
      <w:pPr>
        <w:jc w:val="center"/>
      </w:pPr>
      <w:r>
        <w:t xml:space="preserve">Figure 1: </w:t>
      </w:r>
      <w:r w:rsidR="002141A0">
        <w:t>Visualize the frame during test D2</w:t>
      </w:r>
    </w:p>
    <w:p w14:paraId="2E8323EB" w14:textId="5F66B5C0" w:rsidR="00242248" w:rsidRDefault="00242248" w:rsidP="00242248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9FD237B" wp14:editId="025764CA">
            <wp:simplePos x="0" y="0"/>
            <wp:positionH relativeFrom="margin">
              <wp:align>right</wp:align>
            </wp:positionH>
            <wp:positionV relativeFrom="paragraph">
              <wp:posOffset>99060</wp:posOffset>
            </wp:positionV>
            <wp:extent cx="6126480" cy="3347720"/>
            <wp:effectExtent l="0" t="0" r="7620" b="5080"/>
            <wp:wrapNone/>
            <wp:docPr id="2" name="Picture 2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44CF8C" w14:textId="090AD1DF" w:rsidR="00242248" w:rsidRDefault="00242248" w:rsidP="00242248">
      <w:pPr>
        <w:jc w:val="center"/>
      </w:pPr>
    </w:p>
    <w:p w14:paraId="3C3B098F" w14:textId="502D9A7C" w:rsidR="00242248" w:rsidRDefault="00242248" w:rsidP="00242248">
      <w:pPr>
        <w:jc w:val="center"/>
      </w:pPr>
    </w:p>
    <w:p w14:paraId="2164D2DF" w14:textId="1AE6F611" w:rsidR="00242248" w:rsidRDefault="00242248" w:rsidP="00242248">
      <w:pPr>
        <w:jc w:val="center"/>
      </w:pPr>
    </w:p>
    <w:p w14:paraId="2AE8B9AB" w14:textId="227040F6" w:rsidR="00242248" w:rsidRDefault="00242248" w:rsidP="00242248">
      <w:pPr>
        <w:jc w:val="center"/>
      </w:pPr>
    </w:p>
    <w:p w14:paraId="31EC5907" w14:textId="26238270" w:rsidR="00242248" w:rsidRDefault="00242248" w:rsidP="00242248">
      <w:pPr>
        <w:jc w:val="center"/>
      </w:pPr>
    </w:p>
    <w:p w14:paraId="0D01BDC8" w14:textId="79A8E504" w:rsidR="00242248" w:rsidRDefault="00242248" w:rsidP="00242248">
      <w:pPr>
        <w:jc w:val="center"/>
      </w:pPr>
    </w:p>
    <w:p w14:paraId="50B04EA5" w14:textId="1C1FF227" w:rsidR="00242248" w:rsidRDefault="00242248" w:rsidP="00242248">
      <w:pPr>
        <w:jc w:val="center"/>
      </w:pPr>
    </w:p>
    <w:p w14:paraId="41A0AF96" w14:textId="6E26C4AC" w:rsidR="00242248" w:rsidRDefault="00242248" w:rsidP="00242248">
      <w:pPr>
        <w:jc w:val="center"/>
      </w:pPr>
    </w:p>
    <w:p w14:paraId="13128AF5" w14:textId="29659755" w:rsidR="00242248" w:rsidRDefault="00242248" w:rsidP="00242248">
      <w:pPr>
        <w:jc w:val="center"/>
      </w:pPr>
    </w:p>
    <w:p w14:paraId="73EB5493" w14:textId="70E7F184" w:rsidR="00242248" w:rsidRDefault="00242248" w:rsidP="00242248">
      <w:pPr>
        <w:jc w:val="center"/>
      </w:pPr>
    </w:p>
    <w:p w14:paraId="79DFE14B" w14:textId="4C024F89" w:rsidR="00242248" w:rsidRDefault="00242248" w:rsidP="00242248">
      <w:pPr>
        <w:jc w:val="center"/>
      </w:pPr>
    </w:p>
    <w:p w14:paraId="658E378F" w14:textId="52D05CA6" w:rsidR="00242248" w:rsidRDefault="00242248" w:rsidP="00242248">
      <w:pPr>
        <w:jc w:val="center"/>
      </w:pPr>
    </w:p>
    <w:p w14:paraId="53EE1437" w14:textId="6F8A5D17" w:rsidR="00242248" w:rsidRDefault="00242248" w:rsidP="00242248">
      <w:pPr>
        <w:jc w:val="center"/>
      </w:pPr>
    </w:p>
    <w:p w14:paraId="2A2236C4" w14:textId="7D9BB6F8" w:rsidR="00242248" w:rsidRDefault="00242248" w:rsidP="00242248">
      <w:pPr>
        <w:jc w:val="center"/>
      </w:pPr>
    </w:p>
    <w:p w14:paraId="59C74A05" w14:textId="4D6F7A75" w:rsidR="00242248" w:rsidRDefault="00242248" w:rsidP="00242248">
      <w:pPr>
        <w:jc w:val="center"/>
      </w:pPr>
    </w:p>
    <w:p w14:paraId="48B9AFC6" w14:textId="16990D88" w:rsidR="00242248" w:rsidRDefault="00242248" w:rsidP="00242248">
      <w:pPr>
        <w:jc w:val="center"/>
      </w:pPr>
    </w:p>
    <w:p w14:paraId="08A8E2A4" w14:textId="520B64F3" w:rsidR="00242248" w:rsidRDefault="00242248" w:rsidP="00242248">
      <w:pPr>
        <w:jc w:val="center"/>
      </w:pPr>
    </w:p>
    <w:p w14:paraId="1A2CA109" w14:textId="3D2A992E" w:rsidR="00242248" w:rsidRDefault="00242248" w:rsidP="00242248">
      <w:pPr>
        <w:jc w:val="center"/>
      </w:pPr>
    </w:p>
    <w:p w14:paraId="26435B6B" w14:textId="0116EC52" w:rsidR="00242248" w:rsidRDefault="00242248" w:rsidP="00242248">
      <w:pPr>
        <w:jc w:val="center"/>
      </w:pPr>
    </w:p>
    <w:p w14:paraId="6774AE19" w14:textId="0247EAA6" w:rsidR="00242248" w:rsidRDefault="00242248" w:rsidP="00242248">
      <w:pPr>
        <w:jc w:val="center"/>
      </w:pPr>
    </w:p>
    <w:p w14:paraId="1C01A106" w14:textId="058B17EF" w:rsidR="00242248" w:rsidRDefault="00242248" w:rsidP="00242248">
      <w:pPr>
        <w:jc w:val="center"/>
      </w:pPr>
    </w:p>
    <w:p w14:paraId="4421F182" w14:textId="653ADF37" w:rsidR="00242248" w:rsidRDefault="00242248" w:rsidP="00AB48D7"/>
    <w:p w14:paraId="1E923CC4" w14:textId="3467B715" w:rsidR="00242248" w:rsidRDefault="00242248" w:rsidP="00242248">
      <w:pPr>
        <w:jc w:val="center"/>
      </w:pPr>
      <w:r>
        <w:t>Figure 2</w:t>
      </w:r>
      <w:r w:rsidR="002141A0">
        <w:t>: The recorded actions for D1_1_1</w:t>
      </w:r>
    </w:p>
    <w:p w14:paraId="4D34270C" w14:textId="77777777" w:rsidR="002141A0" w:rsidRDefault="002141A0" w:rsidP="00242248">
      <w:pPr>
        <w:jc w:val="center"/>
      </w:pPr>
    </w:p>
    <w:p w14:paraId="24D91582" w14:textId="371AEBE0" w:rsidR="00242248" w:rsidRDefault="00242248" w:rsidP="00242248">
      <w:pPr>
        <w:jc w:val="center"/>
      </w:pPr>
    </w:p>
    <w:p w14:paraId="740ED362" w14:textId="2B9CADE5" w:rsidR="00242248" w:rsidRDefault="00242248" w:rsidP="00242248">
      <w:pPr>
        <w:jc w:val="center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3E2AF08" wp14:editId="60E06D24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126480" cy="3347720"/>
            <wp:effectExtent l="0" t="0" r="7620" b="5080"/>
            <wp:wrapNone/>
            <wp:docPr id="3" name="Picture 3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3347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43A0C4" w14:textId="141D52DA" w:rsidR="00242248" w:rsidRDefault="00242248" w:rsidP="00242248">
      <w:pPr>
        <w:jc w:val="center"/>
      </w:pPr>
    </w:p>
    <w:p w14:paraId="137998B7" w14:textId="77777777" w:rsidR="00242248" w:rsidRDefault="00242248" w:rsidP="00242248">
      <w:pPr>
        <w:jc w:val="center"/>
      </w:pPr>
    </w:p>
    <w:p w14:paraId="65EF5996" w14:textId="77777777" w:rsidR="00242248" w:rsidRDefault="00242248" w:rsidP="00242248">
      <w:pPr>
        <w:jc w:val="center"/>
      </w:pPr>
    </w:p>
    <w:p w14:paraId="5D89CB33" w14:textId="77777777" w:rsidR="00242248" w:rsidRDefault="00242248" w:rsidP="00242248">
      <w:pPr>
        <w:jc w:val="center"/>
      </w:pPr>
    </w:p>
    <w:p w14:paraId="2007B187" w14:textId="77777777" w:rsidR="00242248" w:rsidRDefault="00242248" w:rsidP="00242248">
      <w:pPr>
        <w:jc w:val="center"/>
      </w:pPr>
    </w:p>
    <w:p w14:paraId="3C16AF82" w14:textId="77777777" w:rsidR="00242248" w:rsidRDefault="00242248" w:rsidP="00242248">
      <w:pPr>
        <w:jc w:val="center"/>
      </w:pPr>
    </w:p>
    <w:p w14:paraId="3D160C63" w14:textId="77777777" w:rsidR="00242248" w:rsidRDefault="00242248" w:rsidP="00242248">
      <w:pPr>
        <w:jc w:val="center"/>
      </w:pPr>
    </w:p>
    <w:p w14:paraId="415FAF82" w14:textId="77777777" w:rsidR="00242248" w:rsidRDefault="00242248" w:rsidP="00242248">
      <w:pPr>
        <w:jc w:val="center"/>
      </w:pPr>
    </w:p>
    <w:p w14:paraId="4BAE66A0" w14:textId="77777777" w:rsidR="00242248" w:rsidRDefault="00242248" w:rsidP="00242248">
      <w:pPr>
        <w:jc w:val="center"/>
      </w:pPr>
    </w:p>
    <w:p w14:paraId="34042AB7" w14:textId="77777777" w:rsidR="00242248" w:rsidRDefault="00242248" w:rsidP="00242248">
      <w:pPr>
        <w:jc w:val="center"/>
      </w:pPr>
    </w:p>
    <w:p w14:paraId="3479770C" w14:textId="77777777" w:rsidR="00242248" w:rsidRDefault="00242248" w:rsidP="00242248">
      <w:pPr>
        <w:jc w:val="center"/>
      </w:pPr>
    </w:p>
    <w:p w14:paraId="436708AB" w14:textId="77777777" w:rsidR="00242248" w:rsidRDefault="00242248" w:rsidP="00242248">
      <w:pPr>
        <w:jc w:val="center"/>
      </w:pPr>
    </w:p>
    <w:p w14:paraId="21E677F0" w14:textId="77777777" w:rsidR="00242248" w:rsidRDefault="00242248" w:rsidP="00242248">
      <w:pPr>
        <w:jc w:val="center"/>
      </w:pPr>
    </w:p>
    <w:p w14:paraId="46E082C0" w14:textId="77777777" w:rsidR="00242248" w:rsidRDefault="00242248" w:rsidP="00242248">
      <w:pPr>
        <w:jc w:val="center"/>
      </w:pPr>
    </w:p>
    <w:p w14:paraId="0B8F425C" w14:textId="623F09EC" w:rsidR="00242248" w:rsidRDefault="00242248" w:rsidP="00242248">
      <w:pPr>
        <w:jc w:val="center"/>
      </w:pPr>
    </w:p>
    <w:p w14:paraId="276C8006" w14:textId="08781F21" w:rsidR="00242248" w:rsidRDefault="00242248" w:rsidP="00242248">
      <w:pPr>
        <w:jc w:val="center"/>
      </w:pPr>
    </w:p>
    <w:p w14:paraId="034EEA44" w14:textId="057DEBCD" w:rsidR="00242248" w:rsidRDefault="00242248" w:rsidP="00242248">
      <w:pPr>
        <w:jc w:val="center"/>
      </w:pPr>
    </w:p>
    <w:p w14:paraId="4ACBDAAF" w14:textId="099159CA" w:rsidR="00242248" w:rsidRDefault="00242248" w:rsidP="00242248">
      <w:pPr>
        <w:jc w:val="center"/>
      </w:pPr>
    </w:p>
    <w:p w14:paraId="282E45FE" w14:textId="123FF02D" w:rsidR="00242248" w:rsidRDefault="00242248" w:rsidP="00242248">
      <w:pPr>
        <w:jc w:val="center"/>
      </w:pPr>
    </w:p>
    <w:p w14:paraId="39EDAC17" w14:textId="77777777" w:rsidR="00242248" w:rsidRDefault="00242248" w:rsidP="00242248">
      <w:pPr>
        <w:jc w:val="center"/>
      </w:pPr>
    </w:p>
    <w:p w14:paraId="75A4FBA8" w14:textId="6DEFBB9B" w:rsidR="00242248" w:rsidRDefault="00242248" w:rsidP="00242248">
      <w:pPr>
        <w:jc w:val="center"/>
      </w:pPr>
    </w:p>
    <w:p w14:paraId="20FD0D91" w14:textId="322BF0F1" w:rsidR="00242248" w:rsidRDefault="00242248" w:rsidP="00242248">
      <w:pPr>
        <w:jc w:val="center"/>
      </w:pPr>
      <w:r>
        <w:t xml:space="preserve">Figure 3: </w:t>
      </w:r>
      <w:r w:rsidR="002141A0">
        <w:t>Relate an action with the frame in the visualizer</w:t>
      </w:r>
    </w:p>
    <w:p w14:paraId="1ED7CD70" w14:textId="002F24A0" w:rsidR="00242248" w:rsidRDefault="00242248" w:rsidP="00242248">
      <w:pPr>
        <w:jc w:val="center"/>
      </w:pPr>
    </w:p>
    <w:p w14:paraId="3B0E4E1D" w14:textId="77777777" w:rsidR="00BA5573" w:rsidRDefault="00BA5573" w:rsidP="00AB48D7"/>
    <w:p w14:paraId="63A2E98E" w14:textId="6E776210" w:rsidR="00EE12A1" w:rsidRPr="00BA5573" w:rsidRDefault="00EE12A1" w:rsidP="00EE12A1">
      <w:pPr>
        <w:rPr>
          <w:b/>
          <w:bCs/>
          <w:lang w:eastAsia="zh-CN"/>
        </w:rPr>
      </w:pPr>
      <w:r w:rsidRPr="00BA5573">
        <w:rPr>
          <w:b/>
          <w:bCs/>
        </w:rPr>
        <w:t>5.2 Appendix 2</w:t>
      </w:r>
      <w:r w:rsidRPr="00BA5573">
        <w:rPr>
          <w:b/>
          <w:bCs/>
          <w:lang w:eastAsia="zh-CN"/>
        </w:rPr>
        <w:t xml:space="preserve">: </w:t>
      </w:r>
      <w:r w:rsidR="00BA5573" w:rsidRPr="00BA5573">
        <w:rPr>
          <w:b/>
          <w:bCs/>
          <w:lang w:eastAsia="zh-CN"/>
        </w:rPr>
        <w:t>Text-Based View of Script</w:t>
      </w:r>
    </w:p>
    <w:p w14:paraId="5F5FB4E1" w14:textId="77777777" w:rsidR="00EE12A1" w:rsidRDefault="00EE12A1" w:rsidP="00EE12A1"/>
    <w:p w14:paraId="3B6A8C23" w14:textId="7BE6C6A5" w:rsidR="00EE12A1" w:rsidRDefault="00EE12A1" w:rsidP="00EE12A1">
      <w:r>
        <w:t>CheckCILOPerformanceStudent()</w:t>
      </w:r>
    </w:p>
    <w:p w14:paraId="018EDD1B" w14:textId="77777777" w:rsidR="00EE12A1" w:rsidRDefault="00EE12A1" w:rsidP="00EE12A1">
      <w:r>
        <w:t>{</w:t>
      </w:r>
    </w:p>
    <w:p w14:paraId="60C505BC" w14:textId="77777777" w:rsidR="00EE12A1" w:rsidRDefault="00EE12A1" w:rsidP="00EE12A1"/>
    <w:p w14:paraId="0179EE98" w14:textId="77777777" w:rsidR="00EE12A1" w:rsidRDefault="00EE12A1" w:rsidP="00EE12A1">
      <w:r>
        <w:tab/>
        <w:t>web_add_cookie("lang=en-US; DOMAIN=degree.uic.edu.hk");</w:t>
      </w:r>
    </w:p>
    <w:p w14:paraId="3DC2EE5F" w14:textId="77777777" w:rsidR="00EE12A1" w:rsidRDefault="00EE12A1" w:rsidP="00EE12A1"/>
    <w:p w14:paraId="7A3F9258" w14:textId="77777777" w:rsidR="00EE12A1" w:rsidRDefault="00EE12A1" w:rsidP="00EE12A1">
      <w:r>
        <w:tab/>
        <w:t xml:space="preserve">web_url("login", </w:t>
      </w:r>
    </w:p>
    <w:p w14:paraId="73DE2B7B" w14:textId="77777777" w:rsidR="00EE12A1" w:rsidRDefault="00EE12A1" w:rsidP="00EE12A1">
      <w:r>
        <w:tab/>
      </w:r>
      <w:r>
        <w:tab/>
        <w:t xml:space="preserve">"URL=http://degree.uic.edu.hk/login", </w:t>
      </w:r>
    </w:p>
    <w:p w14:paraId="2D371515" w14:textId="77777777" w:rsidR="00EE12A1" w:rsidRDefault="00EE12A1" w:rsidP="00EE12A1">
      <w:r>
        <w:tab/>
      </w:r>
      <w:r>
        <w:tab/>
        <w:t xml:space="preserve">"Resource=0", </w:t>
      </w:r>
    </w:p>
    <w:p w14:paraId="353082CC" w14:textId="77777777" w:rsidR="00EE12A1" w:rsidRDefault="00EE12A1" w:rsidP="00EE12A1">
      <w:r>
        <w:tab/>
      </w:r>
      <w:r>
        <w:tab/>
        <w:t xml:space="preserve">"RecContentType=text/html", </w:t>
      </w:r>
    </w:p>
    <w:p w14:paraId="2116A07B" w14:textId="77777777" w:rsidR="00EE12A1" w:rsidRDefault="00EE12A1" w:rsidP="00EE12A1">
      <w:r>
        <w:tab/>
      </w:r>
      <w:r>
        <w:tab/>
        <w:t xml:space="preserve">"Referer=", </w:t>
      </w:r>
    </w:p>
    <w:p w14:paraId="7C175663" w14:textId="77777777" w:rsidR="00EE12A1" w:rsidRDefault="00EE12A1" w:rsidP="00EE12A1">
      <w:r>
        <w:tab/>
      </w:r>
      <w:r>
        <w:tab/>
        <w:t xml:space="preserve">"Snapshot=t9.inf", </w:t>
      </w:r>
    </w:p>
    <w:p w14:paraId="265A0DA6" w14:textId="77777777" w:rsidR="00EE12A1" w:rsidRDefault="00EE12A1" w:rsidP="00EE12A1">
      <w:r>
        <w:tab/>
      </w:r>
      <w:r>
        <w:tab/>
        <w:t xml:space="preserve">"Mode=HTML", </w:t>
      </w:r>
    </w:p>
    <w:p w14:paraId="67CA728B" w14:textId="77777777" w:rsidR="00EE12A1" w:rsidRDefault="00EE12A1" w:rsidP="00EE12A1">
      <w:r>
        <w:tab/>
      </w:r>
      <w:r>
        <w:tab/>
        <w:t>LAST);</w:t>
      </w:r>
    </w:p>
    <w:p w14:paraId="5C992525" w14:textId="77777777" w:rsidR="00EE12A1" w:rsidRDefault="00EE12A1" w:rsidP="00EE12A1"/>
    <w:p w14:paraId="7A32F6CC" w14:textId="77777777" w:rsidR="00EE12A1" w:rsidRDefault="00EE12A1" w:rsidP="00EE12A1">
      <w:r>
        <w:tab/>
        <w:t>web_set_sockets_option("SSL_VERSION", "AUTO");</w:t>
      </w:r>
    </w:p>
    <w:p w14:paraId="1032E1B4" w14:textId="77777777" w:rsidR="00EE12A1" w:rsidRDefault="00EE12A1" w:rsidP="00EE12A1"/>
    <w:p w14:paraId="0B0977F5" w14:textId="77777777" w:rsidR="00EE12A1" w:rsidRDefault="00EE12A1" w:rsidP="00EE12A1">
      <w:r>
        <w:tab/>
        <w:t xml:space="preserve">web_submit_form("login_2", </w:t>
      </w:r>
    </w:p>
    <w:p w14:paraId="054BA303" w14:textId="77777777" w:rsidR="00EE12A1" w:rsidRDefault="00EE12A1" w:rsidP="00EE12A1">
      <w:r>
        <w:tab/>
      </w:r>
      <w:r>
        <w:tab/>
        <w:t xml:space="preserve">"Snapshot=t10.inf", </w:t>
      </w:r>
    </w:p>
    <w:p w14:paraId="41B955A0" w14:textId="77777777" w:rsidR="00EE12A1" w:rsidRDefault="00EE12A1" w:rsidP="00EE12A1">
      <w:r>
        <w:tab/>
      </w:r>
      <w:r>
        <w:tab/>
        <w:t xml:space="preserve">ITEMDATA, </w:t>
      </w:r>
    </w:p>
    <w:p w14:paraId="7E16A30D" w14:textId="77777777" w:rsidR="00EE12A1" w:rsidRDefault="00EE12A1" w:rsidP="00EE12A1">
      <w:r>
        <w:tab/>
      </w:r>
      <w:r>
        <w:tab/>
        <w:t xml:space="preserve">"Name=username", "Value=teststudent1", ENDITEM, </w:t>
      </w:r>
    </w:p>
    <w:p w14:paraId="457A3850" w14:textId="77777777" w:rsidR="00EE12A1" w:rsidRDefault="00EE12A1" w:rsidP="00EE12A1">
      <w:r>
        <w:tab/>
      </w:r>
      <w:r>
        <w:tab/>
        <w:t xml:space="preserve">"Name=password", "Value=12345678", ENDITEM, </w:t>
      </w:r>
    </w:p>
    <w:p w14:paraId="7CCF2203" w14:textId="77777777" w:rsidR="00EE12A1" w:rsidRDefault="00EE12A1" w:rsidP="00EE12A1">
      <w:r>
        <w:tab/>
      </w:r>
      <w:r>
        <w:tab/>
        <w:t xml:space="preserve">EXTRARES, </w:t>
      </w:r>
    </w:p>
    <w:p w14:paraId="3158BBD6" w14:textId="77777777" w:rsidR="00EE12A1" w:rsidRDefault="00EE12A1" w:rsidP="00EE12A1">
      <w:r>
        <w:tab/>
      </w:r>
      <w:r>
        <w:tab/>
        <w:t xml:space="preserve">"Url=/static/font-awesome-4.7.0/fonts/fontawesome-webfont.eot?v=4.7.0", "Referer=http://degree.uic.edu.hk/courses", ENDITEM, </w:t>
      </w:r>
    </w:p>
    <w:p w14:paraId="342AC634" w14:textId="77777777" w:rsidR="00EE12A1" w:rsidRDefault="00EE12A1" w:rsidP="00EE12A1">
      <w:r>
        <w:tab/>
      </w:r>
      <w:r>
        <w:tab/>
        <w:t>LAST);</w:t>
      </w:r>
    </w:p>
    <w:p w14:paraId="68027AFA" w14:textId="77777777" w:rsidR="00EE12A1" w:rsidRDefault="00EE12A1" w:rsidP="00EE12A1"/>
    <w:p w14:paraId="4234AA9A" w14:textId="77777777" w:rsidR="00EE12A1" w:rsidRDefault="00EE12A1" w:rsidP="00EE12A1">
      <w:r>
        <w:tab/>
        <w:t xml:space="preserve">web_link("Performance Report", </w:t>
      </w:r>
    </w:p>
    <w:p w14:paraId="7981B15B" w14:textId="77777777" w:rsidR="00EE12A1" w:rsidRDefault="00EE12A1" w:rsidP="00EE12A1">
      <w:r>
        <w:lastRenderedPageBreak/>
        <w:tab/>
      </w:r>
      <w:r>
        <w:tab/>
        <w:t xml:space="preserve">"Text=Performance Report", </w:t>
      </w:r>
    </w:p>
    <w:p w14:paraId="7F7DE0F9" w14:textId="77777777" w:rsidR="00EE12A1" w:rsidRDefault="00EE12A1" w:rsidP="00EE12A1">
      <w:r>
        <w:tab/>
      </w:r>
      <w:r>
        <w:tab/>
        <w:t xml:space="preserve">"Snapshot=t11.inf", </w:t>
      </w:r>
    </w:p>
    <w:p w14:paraId="1B2CA679" w14:textId="77777777" w:rsidR="00EE12A1" w:rsidRDefault="00EE12A1" w:rsidP="00EE12A1">
      <w:r>
        <w:tab/>
      </w:r>
      <w:r>
        <w:tab/>
        <w:t>LAST);</w:t>
      </w:r>
    </w:p>
    <w:p w14:paraId="1AFB26BB" w14:textId="77777777" w:rsidR="00EE12A1" w:rsidRDefault="00EE12A1" w:rsidP="00EE12A1"/>
    <w:p w14:paraId="3009A54F" w14:textId="77777777" w:rsidR="00EE12A1" w:rsidRDefault="00EE12A1" w:rsidP="00EE12A1">
      <w:r>
        <w:tab/>
        <w:t>return 0;</w:t>
      </w:r>
    </w:p>
    <w:p w14:paraId="50FCAB05" w14:textId="7D178536" w:rsidR="00EE12A1" w:rsidRPr="00AB48D7" w:rsidRDefault="00EE12A1" w:rsidP="00EE12A1">
      <w:r>
        <w:t>}</w:t>
      </w:r>
    </w:p>
    <w:sectPr w:rsidR="00EE12A1" w:rsidRPr="00AB48D7">
      <w:headerReference w:type="default" r:id="rId19"/>
      <w:pgSz w:w="612pt" w:h="792pt" w:code="1"/>
      <w:pgMar w:top="72pt" w:right="64.80pt" w:bottom="72pt" w:left="64.80pt" w:header="36pt" w:footer="36pt" w:gutter="0pt"/>
      <w:pgNumType w:start="1"/>
      <w:cols w:space="36pt"/>
      <w:noEndnote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490F1B2F" w14:textId="77777777" w:rsidR="00A73E10" w:rsidRDefault="00A73E10">
      <w:r>
        <w:separator/>
      </w:r>
    </w:p>
  </w:endnote>
  <w:endnote w:type="continuationSeparator" w:id="0">
    <w:p w14:paraId="0F8578BE" w14:textId="77777777" w:rsidR="00A73E10" w:rsidRDefault="00A73E10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characterSet="GBK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characterSet="GBK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DCF0B78" w14:textId="77777777" w:rsidR="002141A0" w:rsidRDefault="002141A0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565A560F" w14:textId="77777777" w:rsidR="002141A0" w:rsidRDefault="002141A0">
    <w:pPr>
      <w:pStyle w:val="Footer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18A05FB3" w14:textId="77777777" w:rsidR="002141A0" w:rsidRDefault="002141A0">
    <w:pPr>
      <w:pStyle w:val="Footer"/>
    </w:pPr>
  </w:p>
</w:ftr>
</file>

<file path=word/footer4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171DCCE0" w14:textId="77777777" w:rsidR="00695722" w:rsidRDefault="00695722">
    <w:pPr>
      <w:pStyle w:val="Footer"/>
      <w:jc w:val="end"/>
    </w:pPr>
    <w:r>
      <w:fldChar w:fldCharType="begin"/>
    </w:r>
    <w:r>
      <w:instrText xml:space="preserve"> PAGE   \* MERGEFORMAT </w:instrText>
    </w:r>
    <w:r>
      <w:fldChar w:fldCharType="separate"/>
    </w:r>
    <w:r w:rsidR="00EF7A8A">
      <w:rPr>
        <w:noProof/>
      </w:rPr>
      <w:t>1</w:t>
    </w:r>
    <w:r>
      <w:rPr>
        <w:noProof/>
      </w:rPr>
      <w:fldChar w:fldCharType="end"/>
    </w:r>
  </w:p>
  <w:p w14:paraId="6D495F46" w14:textId="77777777" w:rsidR="00D51884" w:rsidRDefault="00D51884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2036BD80" w14:textId="77777777" w:rsidR="00A73E10" w:rsidRDefault="00A73E10">
      <w:r>
        <w:separator/>
      </w:r>
    </w:p>
  </w:footnote>
  <w:footnote w:type="continuationSeparator" w:id="0">
    <w:p w14:paraId="6AF2307F" w14:textId="77777777" w:rsidR="00A73E10" w:rsidRDefault="00A73E10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70BB74F" w14:textId="77777777" w:rsidR="002141A0" w:rsidRDefault="002141A0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2341993" w14:textId="77777777" w:rsidR="002141A0" w:rsidRDefault="002141A0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58590529" w14:textId="77777777" w:rsidR="002141A0" w:rsidRDefault="002141A0">
    <w:pPr>
      <w:pStyle w:val="Header"/>
    </w:pPr>
  </w:p>
</w:hdr>
</file>

<file path=word/header4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5FA05F6A" w14:textId="1FF073C7" w:rsidR="00D51884" w:rsidRDefault="00C21966" w:rsidP="00C21966">
    <w:pPr>
      <w:pStyle w:val="Header"/>
    </w:pPr>
    <w:r>
      <w:t xml:space="preserve">Test report for </w:t>
    </w:r>
    <w:r w:rsidR="002141A0">
      <w:t>DegreeOverview</w:t>
    </w:r>
    <w:r>
      <w:tab/>
    </w:r>
  </w:p>
</w:hdr>
</file>

<file path=word/header5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49D1DA69" w14:textId="707B0986" w:rsidR="00F97862" w:rsidRDefault="00F97862">
    <w:pPr>
      <w:pStyle w:val="Header"/>
    </w:pPr>
    <w:r>
      <w:t xml:space="preserve">Test </w:t>
    </w:r>
    <w:r w:rsidR="00C21966">
      <w:t>report</w:t>
    </w:r>
    <w:r>
      <w:t xml:space="preserve"> for </w:t>
    </w:r>
    <w:r w:rsidR="002141A0">
      <w:t>DegreeOverview</w:t>
    </w:r>
  </w:p>
  <w:p w14:paraId="12B4BB79" w14:textId="77777777" w:rsidR="00D51884" w:rsidRDefault="00D51884">
    <w:pPr>
      <w:pStyle w:val="Header"/>
      <w:tabs>
        <w:tab w:val="clear" w:pos="468pt"/>
        <w:tab w:val="end" w:pos="481.50pt"/>
      </w:tabs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vlJc w:val="start"/>
    </w:lvl>
    <w:lvl w:ilvl="1">
      <w:start w:val="1"/>
      <w:numFmt w:val="decimal"/>
      <w:pStyle w:val="Heading2"/>
      <w:lvlText w:val="%1.%2"/>
      <w:lvlJc w:val="start"/>
    </w:lvl>
    <w:lvl w:ilvl="2">
      <w:start w:val="1"/>
      <w:numFmt w:val="decimal"/>
      <w:pStyle w:val="Heading3"/>
      <w:lvlText w:val="%1.%2.%3"/>
      <w:lvlJc w:val="start"/>
    </w:lvl>
    <w:lvl w:ilvl="3">
      <w:start w:val="1"/>
      <w:numFmt w:val="decimal"/>
      <w:pStyle w:val="Heading4"/>
      <w:lvlText w:val="%1.%2.%3.%4"/>
      <w:lvlJc w:val="start"/>
    </w:lvl>
    <w:lvl w:ilvl="4">
      <w:start w:val="1"/>
      <w:numFmt w:val="decimal"/>
      <w:pStyle w:val="Heading5"/>
      <w:lvlText w:val="%1.%2.%3.%4.%5"/>
      <w:lvlJc w:val="start"/>
    </w:lvl>
    <w:lvl w:ilvl="5">
      <w:start w:val="1"/>
      <w:numFmt w:val="decimal"/>
      <w:pStyle w:val="Heading6"/>
      <w:lvlText w:val="%1.%2.%3.%4.%5.%6"/>
      <w:lvlJc w:val="start"/>
    </w:lvl>
    <w:lvl w:ilvl="6">
      <w:start w:val="1"/>
      <w:numFmt w:val="decimal"/>
      <w:pStyle w:val="Heading7"/>
      <w:lvlText w:val="%1.%2.%3.%4.%5.%6.%7"/>
      <w:lvlJc w:val="start"/>
    </w:lvl>
    <w:lvl w:ilvl="7">
      <w:start w:val="1"/>
      <w:numFmt w:val="decimal"/>
      <w:pStyle w:val="Heading8"/>
      <w:lvlText w:val="%1.%2.%3.%4.%5.%6.%7.%8"/>
      <w:lvlJc w:val="start"/>
    </w:lvl>
    <w:lvl w:ilvl="8">
      <w:start w:val="1"/>
      <w:numFmt w:val="decimal"/>
      <w:pStyle w:val="Heading9"/>
      <w:lvlText w:val="%1.%2.%3.%4.%5.%6.%7.%8.%9"/>
      <w:lvlJc w:val="star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%"/>
  <w:embedSystemFonts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DUzNjM3N7MwMDZX0lEKTi0uzszPAykwqgUAm3REfCwAAAA="/>
    <w:docVar w:name="dgnword-docGUID" w:val="{2CC74E0D-E94F-445A-8743-4FB3C5B198CA}"/>
    <w:docVar w:name="dgnword-eventsink" w:val="22325624"/>
  </w:docVars>
  <w:rsids>
    <w:rsidRoot w:val="00D51884"/>
    <w:rsid w:val="000E1F25"/>
    <w:rsid w:val="00132122"/>
    <w:rsid w:val="00155575"/>
    <w:rsid w:val="001A4F75"/>
    <w:rsid w:val="001C7EC4"/>
    <w:rsid w:val="002141A0"/>
    <w:rsid w:val="00242248"/>
    <w:rsid w:val="00440D7E"/>
    <w:rsid w:val="00495EB8"/>
    <w:rsid w:val="0056583F"/>
    <w:rsid w:val="00574BF3"/>
    <w:rsid w:val="00695722"/>
    <w:rsid w:val="006C388B"/>
    <w:rsid w:val="006D2C39"/>
    <w:rsid w:val="00715B09"/>
    <w:rsid w:val="007F3F54"/>
    <w:rsid w:val="008E145E"/>
    <w:rsid w:val="008F3DD0"/>
    <w:rsid w:val="009D46DF"/>
    <w:rsid w:val="00A20F4C"/>
    <w:rsid w:val="00A73E10"/>
    <w:rsid w:val="00A96E91"/>
    <w:rsid w:val="00AB48D7"/>
    <w:rsid w:val="00B26A50"/>
    <w:rsid w:val="00BA5573"/>
    <w:rsid w:val="00C06CA5"/>
    <w:rsid w:val="00C21966"/>
    <w:rsid w:val="00D51884"/>
    <w:rsid w:val="00EE12A1"/>
    <w:rsid w:val="00EF7A8A"/>
    <w:rsid w:val="00F05561"/>
    <w:rsid w:val="00F229B3"/>
    <w:rsid w:val="00F97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6CF578CF"/>
  <w15:chartTrackingRefBased/>
  <w15:docId w15:val="{C77DFB61-3322-4C47-9C19-69AC1E91DBB2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12pt" w:lineRule="exact"/>
    </w:pPr>
    <w:rPr>
      <w:rFonts w:ascii="Times" w:hAnsi="Times"/>
      <w:sz w:val="24"/>
      <w:lang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24pt" w:after="12pt" w:line="12pt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14pt" w:after="14pt" w:line="12pt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12pt" w:after="12pt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12pt" w:after="3pt" w:line="11pt" w:lineRule="exact"/>
      <w:jc w:val="both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12pt" w:after="3pt" w:line="11pt" w:lineRule="exact"/>
      <w:jc w:val="both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12pt" w:after="3pt" w:line="11pt" w:lineRule="exact"/>
      <w:jc w:val="both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12pt" w:after="3pt" w:line="11pt" w:lineRule="exact"/>
      <w:jc w:val="both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12pt" w:after="3pt" w:line="11pt" w:lineRule="exact"/>
      <w:jc w:val="both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12pt" w:after="3pt" w:line="11pt" w:lineRule="exact"/>
      <w:jc w:val="both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234pt"/>
        <w:tab w:val="end" w:pos="468pt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link w:val="HeaderChar"/>
    <w:uiPriority w:val="99"/>
    <w:pPr>
      <w:tabs>
        <w:tab w:val="center" w:pos="234pt"/>
        <w:tab w:val="end" w:pos="468pt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start" w:pos="22.50pt"/>
        <w:tab w:val="start" w:pos="54pt"/>
        <w:tab w:val="start" w:pos="90pt"/>
        <w:tab w:val="start" w:pos="130.50pt"/>
      </w:tabs>
    </w:pPr>
  </w:style>
  <w:style w:type="paragraph" w:styleId="TOC1">
    <w:name w:val="toc 1"/>
    <w:basedOn w:val="Normal"/>
    <w:next w:val="Normal"/>
    <w:uiPriority w:val="39"/>
    <w:pPr>
      <w:tabs>
        <w:tab w:val="start" w:pos="18pt"/>
        <w:tab w:val="end" w:leader="dot" w:pos="468pt"/>
      </w:tabs>
      <w:spacing w:before="3pt" w:line="11pt" w:lineRule="exact"/>
      <w:ind w:start="18pt" w:hanging="18pt"/>
      <w:jc w:val="both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end" w:leader="dot" w:pos="468pt"/>
      </w:tabs>
      <w:spacing w:line="11pt" w:lineRule="exact"/>
      <w:ind w:start="13.50pt"/>
      <w:jc w:val="both"/>
    </w:pPr>
    <w:rPr>
      <w:sz w:val="22"/>
    </w:rPr>
  </w:style>
  <w:style w:type="paragraph" w:customStyle="1" w:styleId="level4">
    <w:name w:val="level 4"/>
    <w:basedOn w:val="Normal"/>
    <w:pPr>
      <w:spacing w:before="6pt" w:after="6pt"/>
      <w:ind w:start="31.70pt"/>
    </w:pPr>
  </w:style>
  <w:style w:type="paragraph" w:customStyle="1" w:styleId="level5">
    <w:name w:val="level 5"/>
    <w:basedOn w:val="Normal"/>
    <w:pPr>
      <w:tabs>
        <w:tab w:val="start" w:pos="126pt"/>
      </w:tabs>
      <w:ind w:start="72pt"/>
    </w:pPr>
  </w:style>
  <w:style w:type="paragraph" w:styleId="Title">
    <w:name w:val="Title"/>
    <w:basedOn w:val="Normal"/>
    <w:qFormat/>
    <w:pPr>
      <w:spacing w:before="12pt" w:after="36pt" w:line="12pt" w:lineRule="auto"/>
      <w:jc w:val="end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6pt" w:after="12pt" w:line="12pt" w:lineRule="atLeast"/>
    </w:pPr>
    <w:rPr>
      <w:b/>
      <w:sz w:val="36"/>
    </w:rPr>
  </w:style>
  <w:style w:type="paragraph" w:styleId="TOC3">
    <w:name w:val="toc 3"/>
    <w:basedOn w:val="Normal"/>
    <w:next w:val="Normal"/>
    <w:semiHidden/>
    <w:pPr>
      <w:tabs>
        <w:tab w:val="start" w:pos="60pt"/>
        <w:tab w:val="end" w:leader="dot" w:pos="468pt"/>
      </w:tabs>
      <w:ind w:start="24pt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end" w:leader="dot" w:pos="468pt"/>
      </w:tabs>
      <w:ind w:start="36pt"/>
    </w:pPr>
  </w:style>
  <w:style w:type="paragraph" w:styleId="TOC5">
    <w:name w:val="toc 5"/>
    <w:basedOn w:val="Normal"/>
    <w:next w:val="Normal"/>
    <w:semiHidden/>
    <w:pPr>
      <w:tabs>
        <w:tab w:val="end" w:leader="dot" w:pos="468pt"/>
      </w:tabs>
      <w:ind w:start="48pt"/>
    </w:pPr>
  </w:style>
  <w:style w:type="paragraph" w:styleId="TOC6">
    <w:name w:val="toc 6"/>
    <w:basedOn w:val="Normal"/>
    <w:next w:val="Normal"/>
    <w:semiHidden/>
    <w:pPr>
      <w:tabs>
        <w:tab w:val="end" w:leader="dot" w:pos="468pt"/>
      </w:tabs>
      <w:ind w:start="60pt"/>
    </w:pPr>
  </w:style>
  <w:style w:type="paragraph" w:styleId="TOC7">
    <w:name w:val="toc 7"/>
    <w:basedOn w:val="Normal"/>
    <w:next w:val="Normal"/>
    <w:semiHidden/>
    <w:pPr>
      <w:tabs>
        <w:tab w:val="end" w:leader="dot" w:pos="468pt"/>
      </w:tabs>
      <w:ind w:start="72pt"/>
    </w:pPr>
  </w:style>
  <w:style w:type="paragraph" w:styleId="TOC8">
    <w:name w:val="toc 8"/>
    <w:basedOn w:val="Normal"/>
    <w:next w:val="Normal"/>
    <w:semiHidden/>
    <w:pPr>
      <w:tabs>
        <w:tab w:val="end" w:leader="dot" w:pos="468pt"/>
      </w:tabs>
      <w:ind w:start="84pt"/>
    </w:pPr>
  </w:style>
  <w:style w:type="paragraph" w:styleId="TOC9">
    <w:name w:val="toc 9"/>
    <w:basedOn w:val="Normal"/>
    <w:next w:val="Normal"/>
    <w:semiHidden/>
    <w:pPr>
      <w:tabs>
        <w:tab w:val="end" w:leader="dot" w:pos="468pt"/>
      </w:tabs>
      <w:ind w:start="96pt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11pt" w:lineRule="exact"/>
      <w:ind w:start="67.50pt" w:hanging="35.80pt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pt" w:after="0pt"/>
      <w:ind w:start="117.40pt" w:hanging="49.70pt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3pt" w:after="3pt" w:line="12pt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48pt" w:after="0pt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pt"/>
    </w:pPr>
    <w:rPr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rsid w:val="00F97862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862"/>
    <w:pPr>
      <w:numPr>
        <w:numId w:val="0"/>
      </w:numPr>
      <w:spacing w:after="0pt" w:line="13.80pt" w:lineRule="auto"/>
      <w:outlineLvl w:val="9"/>
    </w:pPr>
    <w:rPr>
      <w:rFonts w:ascii="Cambria" w:eastAsia="MS Gothic" w:hAnsi="Cambria"/>
      <w:bCs/>
      <w:color w:val="365F91"/>
      <w:kern w:val="0"/>
      <w:sz w:val="28"/>
      <w:szCs w:val="28"/>
      <w:lang w:eastAsia="ja-JP"/>
    </w:rPr>
  </w:style>
  <w:style w:type="character" w:customStyle="1" w:styleId="HeaderChar">
    <w:name w:val="Header Char"/>
    <w:link w:val="Header"/>
    <w:uiPriority w:val="99"/>
    <w:rsid w:val="00F97862"/>
    <w:rPr>
      <w:rFonts w:ascii="Times" w:hAnsi="Times"/>
      <w:b/>
      <w:i/>
      <w:lang w:eastAsia="en-US"/>
    </w:rPr>
  </w:style>
  <w:style w:type="paragraph" w:styleId="BalloonText">
    <w:name w:val="Balloon Text"/>
    <w:basedOn w:val="Normal"/>
    <w:link w:val="BalloonTextChar"/>
    <w:rsid w:val="00F97862"/>
    <w:pPr>
      <w:spacing w:line="12pt" w:lineRule="auto"/>
    </w:pPr>
    <w:rPr>
      <w:sz w:val="16"/>
      <w:szCs w:val="16"/>
    </w:rPr>
  </w:style>
  <w:style w:type="character" w:customStyle="1" w:styleId="BalloonTextChar">
    <w:name w:val="Balloon Text Char"/>
    <w:link w:val="BalloonText"/>
    <w:rsid w:val="00F97862"/>
    <w:rPr>
      <w:rFonts w:ascii="Times" w:hAnsi="Times"/>
      <w:sz w:val="16"/>
      <w:szCs w:val="16"/>
      <w:lang w:eastAsia="en-US"/>
    </w:rPr>
  </w:style>
  <w:style w:type="character" w:customStyle="1" w:styleId="FooterChar">
    <w:name w:val="Footer Char"/>
    <w:link w:val="Footer"/>
    <w:uiPriority w:val="99"/>
    <w:rsid w:val="00695722"/>
    <w:rPr>
      <w:rFonts w:ascii="Times" w:hAnsi="Times"/>
      <w:b/>
      <w:i/>
      <w:lang w:eastAsia="en-US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header" Target="header1.xml"/><Relationship Id="rId13" Type="http://purl.oclc.org/ooxml/officeDocument/relationships/footer" Target="footer3.xml"/><Relationship Id="rId18" Type="http://purl.oclc.org/ooxml/officeDocument/relationships/image" Target="media/image3.png"/><Relationship Id="rId3" Type="http://purl.oclc.org/ooxml/officeDocument/relationships/styles" Target="styles.xml"/><Relationship Id="rId21" Type="http://purl.oclc.org/ooxml/officeDocument/relationships/theme" Target="theme/theme1.xml"/><Relationship Id="rId7" Type="http://purl.oclc.org/ooxml/officeDocument/relationships/endnotes" Target="endnotes.xml"/><Relationship Id="rId12" Type="http://purl.oclc.org/ooxml/officeDocument/relationships/header" Target="header3.xml"/><Relationship Id="rId17" Type="http://purl.oclc.org/ooxml/officeDocument/relationships/image" Target="media/image2.png"/><Relationship Id="rId2" Type="http://purl.oclc.org/ooxml/officeDocument/relationships/numbering" Target="numbering.xml"/><Relationship Id="rId16" Type="http://purl.oclc.org/ooxml/officeDocument/relationships/image" Target="media/image1.png"/><Relationship Id="rId20" Type="http://purl.oclc.org/ooxml/officeDocument/relationships/fontTable" Target="fontTable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1" Type="http://purl.oclc.org/ooxml/officeDocument/relationships/footer" Target="footer2.xml"/><Relationship Id="rId5" Type="http://purl.oclc.org/ooxml/officeDocument/relationships/webSettings" Target="webSettings.xml"/><Relationship Id="rId15" Type="http://purl.oclc.org/ooxml/officeDocument/relationships/footer" Target="footer4.xml"/><Relationship Id="rId10" Type="http://purl.oclc.org/ooxml/officeDocument/relationships/footer" Target="footer1.xml"/><Relationship Id="rId19" Type="http://purl.oclc.org/ooxml/officeDocument/relationships/header" Target="header5.xml"/><Relationship Id="rId4" Type="http://purl.oclc.org/ooxml/officeDocument/relationships/settings" Target="settings.xml"/><Relationship Id="rId9" Type="http://purl.oclc.org/ooxml/officeDocument/relationships/header" Target="header2.xml"/><Relationship Id="rId14" Type="http://purl.oclc.org/ooxml/officeDocument/relationships/header" Target="header4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purl.oclc.org/ooxml/officeDocument/customXml" ds:itemID="{1A799E6C-4202-481C-88A2-5150CFA0946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0</TotalTime>
  <Pages>6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ITSC</Company>
  <LinksUpToDate>false</LinksUpToDate>
  <CharactersWithSpaces>2333</CharactersWithSpaces>
  <SharedDoc>false</SharedDoc>
  <HLinks>
    <vt:vector size="30" baseType="variant">
      <vt:variant>
        <vt:i4>30146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768560</vt:lpwstr>
      </vt:variant>
      <vt:variant>
        <vt:i4>294912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768559</vt:lpwstr>
      </vt:variant>
      <vt:variant>
        <vt:i4>294912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768558</vt:lpwstr>
      </vt:variant>
      <vt:variant>
        <vt:i4>294912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768557</vt:lpwstr>
      </vt:variant>
      <vt:variant>
        <vt:i4>294912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76855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cp:lastModifiedBy>Bowen WU</cp:lastModifiedBy>
  <cp:revision>2</cp:revision>
  <cp:lastPrinted>1899-12-31T16:00:00Z</cp:lastPrinted>
  <dcterms:created xsi:type="dcterms:W3CDTF">2021-05-26T13:52:00Z</dcterms:created>
  <dcterms:modified xsi:type="dcterms:W3CDTF">2021-05-26T13:52:00Z</dcterms:modified>
</cp:coreProperties>
</file>